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40004" w:rsidRPr="00340004" w:rsidRDefault="00340004" w:rsidP="00340004">
      <w:pPr>
        <w:rPr>
          <w:b/>
          <w:u w:val="single"/>
        </w:rPr>
      </w:pPr>
      <w:r w:rsidRPr="00340004">
        <w:rPr>
          <w:b/>
          <w:u w:val="single"/>
        </w:rPr>
        <w:t xml:space="preserve">THEY </w:t>
      </w:r>
      <w:r w:rsidR="00F8353E" w:rsidRPr="00340004">
        <w:rPr>
          <w:b/>
          <w:u w:val="single"/>
        </w:rPr>
        <w:t>GROW</w:t>
      </w:r>
      <w:r w:rsidRPr="00340004">
        <w:rPr>
          <w:b/>
          <w:u w:val="single"/>
        </w:rPr>
        <w:t xml:space="preserve"> SO FIRST</w:t>
      </w:r>
    </w:p>
    <w:p w:rsidR="00F8353E" w:rsidRDefault="00340004">
      <w:r>
        <w:t xml:space="preserve"> I</w:t>
      </w:r>
      <w:r w:rsidR="00F8353E">
        <w:t xml:space="preserve"> re</w:t>
      </w:r>
      <w:r w:rsidR="00B8260D">
        <w:t>member</w:t>
      </w:r>
      <w:r w:rsidR="00F8353E">
        <w:t xml:space="preserve"> when it was on </w:t>
      </w:r>
      <w:r w:rsidR="00B8260D">
        <w:t>Saturday</w:t>
      </w:r>
      <w:r w:rsidR="00F8353E">
        <w:t xml:space="preserve"> were for</w:t>
      </w:r>
      <w:r>
        <w:t xml:space="preserve"> a hangover and reading .n</w:t>
      </w:r>
      <w:r w:rsidR="00F8353E">
        <w:t>ow it is o</w:t>
      </w:r>
      <w:r w:rsidR="00B8260D">
        <w:t>f</w:t>
      </w:r>
      <w:r>
        <w:t xml:space="preserve">f to the park, </w:t>
      </w:r>
      <w:r w:rsidR="00F8353E">
        <w:t>as the first time a bite of sunshine,</w:t>
      </w:r>
      <w:r w:rsidR="00302594">
        <w:t xml:space="preserve"> </w:t>
      </w:r>
      <w:r w:rsidR="00F8353E">
        <w:t>am so tired so not</w:t>
      </w:r>
      <w:r>
        <w:t xml:space="preserve"> up</w:t>
      </w:r>
      <w:r w:rsidR="00F8353E">
        <w:t xml:space="preserve"> for t</w:t>
      </w:r>
      <w:r w:rsidR="00302594">
        <w:t>his, the youngest has hardly sle</w:t>
      </w:r>
      <w:r w:rsidR="00F8353E">
        <w:t>pt for an hour.</w:t>
      </w:r>
      <w:r w:rsidR="00302594">
        <w:t>so naturally it is not like their father will</w:t>
      </w:r>
      <w:r w:rsidR="00F8353E">
        <w:t xml:space="preserve"> do </w:t>
      </w:r>
      <w:r>
        <w:t>it</w:t>
      </w:r>
      <w:r w:rsidR="00302594">
        <w:t xml:space="preserve"> </w:t>
      </w:r>
      <w:r>
        <w:t xml:space="preserve">could hardly fall </w:t>
      </w:r>
      <w:bookmarkStart w:id="0" w:name="_GoBack"/>
      <w:bookmarkEnd w:id="0"/>
      <w:r>
        <w:t>sleep on</w:t>
      </w:r>
      <w:r w:rsidR="00F8353E">
        <w:t xml:space="preserve"> this bench but we have to got to keep it in</w:t>
      </w:r>
      <w:r>
        <w:t xml:space="preserve"> a</w:t>
      </w:r>
      <w:r w:rsidR="00F8353E">
        <w:t xml:space="preserve"> site.</w:t>
      </w:r>
      <w:r w:rsidR="00302594">
        <w:t xml:space="preserve"> </w:t>
      </w:r>
      <w:proofErr w:type="gramStart"/>
      <w:r w:rsidR="00F8353E">
        <w:t>you</w:t>
      </w:r>
      <w:proofErr w:type="gramEnd"/>
      <w:r w:rsidR="00F8353E">
        <w:t xml:space="preserve"> neve</w:t>
      </w:r>
      <w:r w:rsidR="00302594">
        <w:t>r</w:t>
      </w:r>
      <w:r w:rsidR="00F8353E">
        <w:t xml:space="preserve"> know what will happen if you keep</w:t>
      </w:r>
      <w:r w:rsidR="00302594">
        <w:t xml:space="preserve"> </w:t>
      </w:r>
      <w:r w:rsidR="00F8353E">
        <w:t>aside over it</w:t>
      </w:r>
    </w:p>
    <w:p w:rsidR="00F8353E" w:rsidRDefault="00F8353E">
      <w:r>
        <w:t xml:space="preserve">Oh </w:t>
      </w:r>
      <w:r w:rsidR="00302594">
        <w:t>G</w:t>
      </w:r>
      <w:r>
        <w:t>od,</w:t>
      </w:r>
      <w:r w:rsidR="00302594">
        <w:t xml:space="preserve"> </w:t>
      </w:r>
      <w:r w:rsidR="00340004">
        <w:t>that old</w:t>
      </w:r>
      <w:r>
        <w:t xml:space="preserve"> woman is heading my way</w:t>
      </w:r>
      <w:r w:rsidR="00302594">
        <w:t xml:space="preserve"> please do not</w:t>
      </w:r>
      <w:r w:rsidR="00340004">
        <w:t xml:space="preserve"> sit beside me please please……yu</w:t>
      </w:r>
      <w:r>
        <w:t>p there she goes right next to me</w:t>
      </w:r>
      <w:r w:rsidR="00302594">
        <w:t xml:space="preserve"> </w:t>
      </w:r>
      <w:r>
        <w:t xml:space="preserve">.know she is </w:t>
      </w:r>
      <w:r w:rsidR="00340004">
        <w:t xml:space="preserve">going to talk. I just don’t have  the </w:t>
      </w:r>
      <w:r>
        <w:t>energy for this</w:t>
      </w:r>
      <w:r w:rsidR="00302594">
        <w:t xml:space="preserve"> </w:t>
      </w:r>
      <w:r w:rsidR="00242BE5">
        <w:t>“</w:t>
      </w:r>
      <w:r>
        <w:t>they are lovely when the</w:t>
      </w:r>
      <w:r w:rsidR="00302594">
        <w:t>y</w:t>
      </w:r>
      <w:r>
        <w:t xml:space="preserve"> are at that age she bid </w:t>
      </w:r>
      <w:proofErr w:type="spellStart"/>
      <w:r>
        <w:t>tome</w:t>
      </w:r>
      <w:proofErr w:type="spellEnd"/>
      <w:r>
        <w:t>,</w:t>
      </w:r>
      <w:r w:rsidR="00302594">
        <w:t xml:space="preserve"> I </w:t>
      </w:r>
      <w:r w:rsidR="00242BE5">
        <w:t>manage to</w:t>
      </w:r>
      <w:r>
        <w:t xml:space="preserve"> grant back at her </w:t>
      </w:r>
      <w:r w:rsidR="00302594">
        <w:t>but they gro</w:t>
      </w:r>
      <w:r>
        <w:t>w up fast she inform</w:t>
      </w:r>
      <w:r w:rsidR="00340004">
        <w:t>ed</w:t>
      </w:r>
      <w:r>
        <w:t xml:space="preserve"> me in a</w:t>
      </w:r>
      <w:r w:rsidR="00302594">
        <w:t xml:space="preserve"> </w:t>
      </w:r>
      <w:r w:rsidR="00340004">
        <w:t>seriously annoying old lady</w:t>
      </w:r>
      <w:r>
        <w:t xml:space="preserve"> you should treasure this moment </w:t>
      </w:r>
      <w:r w:rsidR="00242BE5">
        <w:t>“</w:t>
      </w:r>
    </w:p>
    <w:p w:rsidR="00F8353E" w:rsidRDefault="00340004">
      <w:r>
        <w:t>Am not going to hit</w:t>
      </w:r>
      <w:r w:rsidR="00F8353E">
        <w:t xml:space="preserve"> her </w:t>
      </w:r>
      <w:r>
        <w:t>.</w:t>
      </w:r>
      <w:r w:rsidR="00F8353E">
        <w:t>she mean</w:t>
      </w:r>
      <w:r>
        <w:t>s that and really</w:t>
      </w:r>
      <w:proofErr w:type="gramStart"/>
      <w:r w:rsidR="00F8353E">
        <w:t>,  I</w:t>
      </w:r>
      <w:proofErr w:type="gramEnd"/>
      <w:r w:rsidR="00F8353E">
        <w:t xml:space="preserve"> simply don</w:t>
      </w:r>
      <w:r w:rsidR="00242BE5">
        <w:t>’</w:t>
      </w:r>
      <w:r w:rsidR="00F8353E">
        <w:t>t have the strength</w:t>
      </w:r>
    </w:p>
    <w:sectPr w:rsidR="00F8353E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A7A6C" w:rsidRDefault="000A7A6C" w:rsidP="00F8353E">
      <w:pPr>
        <w:spacing w:after="0" w:line="240" w:lineRule="auto"/>
      </w:pPr>
      <w:r>
        <w:separator/>
      </w:r>
    </w:p>
  </w:endnote>
  <w:endnote w:type="continuationSeparator" w:id="0">
    <w:p w:rsidR="000A7A6C" w:rsidRDefault="000A7A6C" w:rsidP="00F8353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A7A6C" w:rsidRDefault="000A7A6C" w:rsidP="00F8353E">
      <w:pPr>
        <w:spacing w:after="0" w:line="240" w:lineRule="auto"/>
      </w:pPr>
      <w:r>
        <w:separator/>
      </w:r>
    </w:p>
  </w:footnote>
  <w:footnote w:type="continuationSeparator" w:id="0">
    <w:p w:rsidR="000A7A6C" w:rsidRDefault="000A7A6C" w:rsidP="00F8353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8353E" w:rsidRDefault="00F8353E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U0MzcwNrY0MTc0N7RQ0lEKTi0uzszPAykwqgUA2mqUzywAAAA="/>
  </w:docVars>
  <w:rsids>
    <w:rsidRoot w:val="00F8353E"/>
    <w:rsid w:val="000A7A6C"/>
    <w:rsid w:val="00242BE5"/>
    <w:rsid w:val="00302594"/>
    <w:rsid w:val="00340004"/>
    <w:rsid w:val="006D400F"/>
    <w:rsid w:val="00750DD9"/>
    <w:rsid w:val="00B8260D"/>
    <w:rsid w:val="00CE2EB2"/>
    <w:rsid w:val="00F83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5A43380-4ACF-48A4-8E21-3395FA22DE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83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8353E"/>
  </w:style>
  <w:style w:type="paragraph" w:styleId="Footer">
    <w:name w:val="footer"/>
    <w:basedOn w:val="Normal"/>
    <w:link w:val="FooterChar"/>
    <w:uiPriority w:val="99"/>
    <w:unhideWhenUsed/>
    <w:rsid w:val="00F8353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8353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31</Words>
  <Characters>75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udent</dc:creator>
  <cp:keywords/>
  <dc:description/>
  <cp:lastModifiedBy>student</cp:lastModifiedBy>
  <cp:revision>2</cp:revision>
  <dcterms:created xsi:type="dcterms:W3CDTF">2020-02-12T10:04:00Z</dcterms:created>
  <dcterms:modified xsi:type="dcterms:W3CDTF">2020-02-12T10:04:00Z</dcterms:modified>
</cp:coreProperties>
</file>